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B6429A" w:rsidRDefault="00B91E6F" w14:paraId="280E3546" w14:textId="38B07821">
      <w:r>
        <w:t>Weekend Homework</w:t>
      </w:r>
      <w:r w:rsidR="00EC7667">
        <w:t xml:space="preserve"> (400 points)</w:t>
      </w:r>
    </w:p>
    <w:p w:rsidR="007F5C63" w:rsidRDefault="007F5C63" w14:paraId="0B371A25" w14:textId="23D32E74">
      <w:pPr>
        <w:rPr>
          <w:b w:val="1"/>
          <w:bCs w:val="1"/>
        </w:rPr>
      </w:pPr>
      <w:r w:rsidRPr="50968612" w:rsidR="007F5C63">
        <w:rPr>
          <w:b w:val="1"/>
          <w:bCs w:val="1"/>
        </w:rPr>
        <w:t xml:space="preserve">How to submit </w:t>
      </w:r>
      <w:r w:rsidRPr="50968612" w:rsidR="007F5C63">
        <w:rPr>
          <w:rFonts w:ascii="Wingdings" w:hAnsi="Wingdings"/>
          <w:b w:val="1"/>
          <w:bCs w:val="1"/>
        </w:rPr>
        <w:t>à</w:t>
      </w:r>
      <w:r w:rsidRPr="50968612" w:rsidR="007F5C63">
        <w:rPr>
          <w:b w:val="1"/>
          <w:bCs w:val="1"/>
        </w:rPr>
        <w:t xml:space="preserve"> </w:t>
      </w:r>
      <w:r w:rsidRPr="50968612" w:rsidR="007F5C63">
        <w:rPr>
          <w:b w:val="1"/>
          <w:bCs w:val="1"/>
        </w:rPr>
        <w:t>Submit</w:t>
      </w:r>
      <w:r w:rsidRPr="50968612" w:rsidR="007F5C63">
        <w:rPr>
          <w:b w:val="1"/>
          <w:bCs w:val="1"/>
        </w:rPr>
        <w:t xml:space="preserve"> 4 files to your GitHub repository. Then, send your GitHub repository link via </w:t>
      </w:r>
      <w:r w:rsidRPr="50968612" w:rsidR="007F5C63">
        <w:rPr>
          <w:b w:val="1"/>
          <w:bCs w:val="1"/>
          <w:highlight w:val="yellow"/>
        </w:rPr>
        <w:t>email</w:t>
      </w:r>
      <w:r w:rsidRPr="50968612" w:rsidR="007F5C63">
        <w:rPr>
          <w:b w:val="1"/>
          <w:bCs w:val="1"/>
        </w:rPr>
        <w:t xml:space="preserve"> and provide the link in this assignment </w:t>
      </w:r>
      <w:r w:rsidRPr="50968612" w:rsidR="1324CD53">
        <w:rPr>
          <w:b w:val="1"/>
          <w:bCs w:val="1"/>
        </w:rPr>
        <w:t>drop box</w:t>
      </w:r>
      <w:r w:rsidRPr="50968612" w:rsidR="007F5C63">
        <w:rPr>
          <w:b w:val="1"/>
          <w:bCs w:val="1"/>
        </w:rPr>
        <w:t xml:space="preserve"> (no file but provide link in the textbox). Due is Tuesday, August 30, 2022</w:t>
      </w:r>
    </w:p>
    <w:p w:rsidR="007F5C63" w:rsidRDefault="007F5C63" w14:paraId="06B98D39" w14:textId="77777777">
      <w:pPr>
        <w:rPr>
          <w:b/>
          <w:bCs/>
        </w:rPr>
      </w:pPr>
    </w:p>
    <w:p w:rsidR="007F5C63" w:rsidRDefault="007F5C63" w14:paraId="0F526890" w14:textId="77777777">
      <w:pPr>
        <w:rPr>
          <w:b/>
          <w:bCs/>
        </w:rPr>
      </w:pPr>
    </w:p>
    <w:p w:rsidR="00937957" w:rsidRDefault="00937957" w14:paraId="4F2DB78B" w14:textId="176B6D72">
      <w:pPr>
        <w:rPr>
          <w:b/>
          <w:bCs/>
        </w:rPr>
      </w:pPr>
      <w:r>
        <w:rPr>
          <w:b/>
          <w:bCs/>
        </w:rPr>
        <w:t xml:space="preserve">(1) </w:t>
      </w:r>
      <w:r w:rsidRPr="00937957">
        <w:rPr>
          <w:b/>
          <w:bCs/>
        </w:rPr>
        <w:t xml:space="preserve"> Submit this file and change the file name to WeekendHomeworkYOUR_FULLNAME.docx. </w:t>
      </w:r>
      <w:r w:rsidR="007F5C63">
        <w:rPr>
          <w:b/>
          <w:bCs/>
        </w:rPr>
        <w:t>(100 points)</w:t>
      </w:r>
    </w:p>
    <w:p w:rsidR="00937957" w:rsidRDefault="00937957" w14:paraId="691BFD33" w14:textId="43AD91DF">
      <w:pPr>
        <w:rPr>
          <w:b/>
          <w:bCs/>
        </w:rPr>
      </w:pPr>
      <w:r>
        <w:rPr>
          <w:b/>
          <w:bCs/>
        </w:rPr>
        <w:t>(2) Submit Escaping.java</w:t>
      </w:r>
      <w:r w:rsidR="007F5C63">
        <w:rPr>
          <w:b/>
          <w:bCs/>
        </w:rPr>
        <w:t xml:space="preserve"> (100 points)</w:t>
      </w:r>
    </w:p>
    <w:p w:rsidR="00937957" w:rsidRDefault="00937957" w14:paraId="4D3B621A" w14:textId="3E727E84">
      <w:pPr>
        <w:rPr>
          <w:b/>
          <w:bCs/>
        </w:rPr>
      </w:pPr>
      <w:r>
        <w:rPr>
          <w:b/>
          <w:bCs/>
        </w:rPr>
        <w:t>(3) Submit TwoRockets.java</w:t>
      </w:r>
      <w:r w:rsidR="007F5C63">
        <w:rPr>
          <w:b/>
          <w:bCs/>
        </w:rPr>
        <w:t xml:space="preserve"> (100 points)</w:t>
      </w:r>
    </w:p>
    <w:p w:rsidRPr="00937957" w:rsidR="00937957" w:rsidRDefault="00937957" w14:paraId="07C05F09" w14:textId="3293D90B">
      <w:pPr>
        <w:rPr>
          <w:b/>
          <w:bCs/>
        </w:rPr>
      </w:pPr>
      <w:r>
        <w:rPr>
          <w:b/>
          <w:bCs/>
        </w:rPr>
        <w:t xml:space="preserve">(4) Submit a program you write regarding the coding standard section question. </w:t>
      </w:r>
      <w:r w:rsidR="007F5C63">
        <w:rPr>
          <w:b/>
          <w:bCs/>
        </w:rPr>
        <w:t xml:space="preserve"> (100 points)</w:t>
      </w:r>
    </w:p>
    <w:p w:rsidR="00B91E6F" w:rsidP="00B91E6F" w:rsidRDefault="00B91E6F" w14:paraId="2B220B8A" w14:textId="718A4FD3">
      <w:pPr>
        <w:pStyle w:val="ListParagraph"/>
        <w:numPr>
          <w:ilvl w:val="0"/>
          <w:numId w:val="1"/>
        </w:numPr>
      </w:pPr>
      <w:r>
        <w:t>Convert each of the following decimal numbers into its equivalent binary number:</w:t>
      </w:r>
    </w:p>
    <w:p w:rsidR="00B91E6F" w:rsidP="00B91E6F" w:rsidRDefault="00B91E6F" w14:paraId="62254245" w14:textId="6604EC01">
      <w:pPr>
        <w:pStyle w:val="ListParagraph"/>
        <w:numPr>
          <w:ilvl w:val="1"/>
          <w:numId w:val="1"/>
        </w:numPr>
        <w:rPr/>
      </w:pPr>
      <w:r w:rsidR="00B91E6F">
        <w:rPr/>
        <w:t xml:space="preserve">6   </w:t>
      </w:r>
      <w:r>
        <w:tab/>
      </w:r>
      <w:r>
        <w:tab/>
      </w:r>
      <w:r w:rsidR="00185A8A">
        <w:rPr/>
        <w:t>110</w:t>
      </w:r>
    </w:p>
    <w:p w:rsidR="00B91E6F" w:rsidP="00B91E6F" w:rsidRDefault="00B91E6F" w14:paraId="030FBBBD" w14:textId="0E657E54">
      <w:pPr>
        <w:pStyle w:val="ListParagraph"/>
        <w:numPr>
          <w:ilvl w:val="1"/>
          <w:numId w:val="1"/>
        </w:numPr>
        <w:rPr/>
      </w:pPr>
      <w:r w:rsidR="00B91E6F">
        <w:rPr/>
        <w:t xml:space="preserve">44 </w:t>
      </w:r>
      <w:r>
        <w:tab/>
      </w:r>
      <w:r>
        <w:tab/>
      </w:r>
      <w:r w:rsidR="00D81CE1">
        <w:rPr/>
        <w:t>101100</w:t>
      </w:r>
    </w:p>
    <w:p w:rsidR="00D81CE1" w:rsidP="00D81CE1" w:rsidRDefault="00B91E6F" w14:paraId="6E1798A7" w14:textId="4A4A2E91">
      <w:pPr>
        <w:pStyle w:val="ListParagraph"/>
        <w:numPr>
          <w:ilvl w:val="1"/>
          <w:numId w:val="1"/>
        </w:numPr>
        <w:rPr/>
      </w:pPr>
      <w:r w:rsidR="00B91E6F">
        <w:rPr/>
        <w:t xml:space="preserve">72 </w:t>
      </w:r>
      <w:r>
        <w:tab/>
      </w:r>
      <w:r>
        <w:tab/>
      </w:r>
      <w:r w:rsidR="00D81CE1">
        <w:rPr/>
        <w:t>1001000</w:t>
      </w:r>
    </w:p>
    <w:p w:rsidR="00B91E6F" w:rsidP="00B91E6F" w:rsidRDefault="00B91E6F" w14:paraId="2A0823EE" w14:textId="3C15A010">
      <w:pPr>
        <w:pStyle w:val="ListParagraph"/>
        <w:numPr>
          <w:ilvl w:val="1"/>
          <w:numId w:val="1"/>
        </w:numPr>
        <w:rPr/>
      </w:pPr>
      <w:r w:rsidR="00B91E6F">
        <w:rPr/>
        <w:t xml:space="preserve">131 </w:t>
      </w:r>
      <w:r>
        <w:tab/>
      </w:r>
      <w:r>
        <w:tab/>
      </w:r>
      <w:r w:rsidR="00D81CE1">
        <w:rPr/>
        <w:t>10000011</w:t>
      </w:r>
    </w:p>
    <w:p w:rsidR="00B91E6F" w:rsidP="00B91E6F" w:rsidRDefault="00B91E6F" w14:paraId="7723B862" w14:textId="0F2A0271">
      <w:pPr>
        <w:pStyle w:val="ListParagraph"/>
        <w:numPr>
          <w:ilvl w:val="1"/>
          <w:numId w:val="1"/>
        </w:numPr>
        <w:rPr/>
      </w:pPr>
      <w:r w:rsidR="00B91E6F">
        <w:rPr/>
        <w:t xml:space="preserve">-6 </w:t>
      </w:r>
      <w:r>
        <w:tab/>
      </w:r>
      <w:r>
        <w:tab/>
      </w:r>
      <w:r w:rsidR="00D81CE1">
        <w:rPr/>
        <w:t>-110</w:t>
      </w:r>
    </w:p>
    <w:p w:rsidR="00B91E6F" w:rsidP="00B91E6F" w:rsidRDefault="00B91E6F" w14:paraId="75D6AD6D" w14:textId="70D8F424">
      <w:pPr>
        <w:pStyle w:val="ListParagraph"/>
        <w:numPr>
          <w:ilvl w:val="1"/>
          <w:numId w:val="1"/>
        </w:numPr>
        <w:rPr/>
      </w:pPr>
      <w:r w:rsidR="00B91E6F">
        <w:rPr/>
        <w:t xml:space="preserve">-44 </w:t>
      </w:r>
      <w:r>
        <w:tab/>
      </w:r>
      <w:r>
        <w:tab/>
      </w:r>
      <w:r w:rsidR="00D81CE1">
        <w:rPr/>
        <w:t>-101100</w:t>
      </w:r>
    </w:p>
    <w:p w:rsidR="00B91E6F" w:rsidP="00B91E6F" w:rsidRDefault="00B91E6F" w14:paraId="4038848C" w14:textId="6C4E19AA">
      <w:pPr>
        <w:pStyle w:val="ListParagraph"/>
        <w:numPr>
          <w:ilvl w:val="1"/>
          <w:numId w:val="1"/>
        </w:numPr>
        <w:rPr/>
      </w:pPr>
      <w:r w:rsidR="00B91E6F">
        <w:rPr/>
        <w:t xml:space="preserve">-72 </w:t>
      </w:r>
      <w:r>
        <w:tab/>
      </w:r>
      <w:r>
        <w:tab/>
      </w:r>
      <w:r w:rsidR="00D81CE1">
        <w:rPr/>
        <w:t>-1001000</w:t>
      </w:r>
    </w:p>
    <w:p w:rsidR="00B91E6F" w:rsidP="00B91E6F" w:rsidRDefault="00B91E6F" w14:paraId="7D1F6B6C" w14:textId="041B87AE">
      <w:pPr>
        <w:pStyle w:val="ListParagraph"/>
        <w:numPr>
          <w:ilvl w:val="1"/>
          <w:numId w:val="1"/>
        </w:numPr>
        <w:rPr/>
      </w:pPr>
      <w:r w:rsidR="00B91E6F">
        <w:rPr/>
        <w:t xml:space="preserve">-131 </w:t>
      </w:r>
      <w:r>
        <w:tab/>
      </w:r>
      <w:r>
        <w:tab/>
      </w:r>
      <w:r w:rsidR="00D81CE1">
        <w:rPr/>
        <w:t>-10000011</w:t>
      </w:r>
    </w:p>
    <w:p w:rsidR="00B91E6F" w:rsidP="00B91E6F" w:rsidRDefault="00B91E6F" w14:paraId="2A186DF1" w14:textId="5AAAD91F">
      <w:pPr>
        <w:pStyle w:val="ListParagraph"/>
        <w:numPr>
          <w:ilvl w:val="0"/>
          <w:numId w:val="1"/>
        </w:numPr>
      </w:pPr>
      <w:r>
        <w:t>What is the decimal equivalent of each of the following binary numbers?</w:t>
      </w:r>
    </w:p>
    <w:p w:rsidR="00B91E6F" w:rsidP="00B91E6F" w:rsidRDefault="00B91E6F" w14:paraId="67584EB4" w14:textId="66053A31">
      <w:pPr>
        <w:pStyle w:val="ListParagraph"/>
        <w:numPr>
          <w:ilvl w:val="1"/>
          <w:numId w:val="1"/>
        </w:numPr>
        <w:rPr/>
      </w:pPr>
      <w:r w:rsidR="00B91E6F">
        <w:rPr/>
        <w:t xml:space="preserve">100  </w:t>
      </w:r>
      <w:r w:rsidR="00B91E6F">
        <w:rPr/>
        <w:t xml:space="preserve"> </w:t>
      </w:r>
      <w:r>
        <w:tab/>
      </w:r>
      <w:r>
        <w:tab/>
      </w:r>
      <w:r w:rsidR="00D81CE1">
        <w:rPr/>
        <w:t>4</w:t>
      </w:r>
    </w:p>
    <w:p w:rsidR="00D81CE1" w:rsidP="00D81CE1" w:rsidRDefault="00B91E6F" w14:paraId="3B43573C" w14:textId="0D045B18">
      <w:pPr>
        <w:pStyle w:val="ListParagraph"/>
        <w:numPr>
          <w:ilvl w:val="1"/>
          <w:numId w:val="1"/>
        </w:numPr>
        <w:rPr/>
      </w:pPr>
      <w:r w:rsidR="00B91E6F">
        <w:rPr/>
        <w:t xml:space="preserve">1011 </w:t>
      </w:r>
      <w:r>
        <w:tab/>
      </w:r>
      <w:r>
        <w:tab/>
      </w:r>
      <w:r w:rsidR="00D81CE1">
        <w:rPr/>
        <w:t>11</w:t>
      </w:r>
    </w:p>
    <w:p w:rsidR="00B91E6F" w:rsidP="00B91E6F" w:rsidRDefault="00B91E6F" w14:paraId="4E4BF35C" w14:textId="5125AEEB">
      <w:pPr>
        <w:pStyle w:val="ListParagraph"/>
        <w:numPr>
          <w:ilvl w:val="1"/>
          <w:numId w:val="1"/>
        </w:numPr>
        <w:rPr/>
      </w:pPr>
      <w:r w:rsidR="00B91E6F">
        <w:rPr/>
        <w:t xml:space="preserve">101010 </w:t>
      </w:r>
      <w:r>
        <w:tab/>
      </w:r>
      <w:r>
        <w:tab/>
      </w:r>
      <w:r w:rsidR="00D81CE1">
        <w:rPr/>
        <w:t>42</w:t>
      </w:r>
    </w:p>
    <w:p w:rsidR="00B91E6F" w:rsidP="00B91E6F" w:rsidRDefault="00B91E6F" w14:paraId="7F03E40F" w14:textId="3C9370C2">
      <w:pPr>
        <w:pStyle w:val="ListParagraph"/>
        <w:numPr>
          <w:ilvl w:val="1"/>
          <w:numId w:val="1"/>
        </w:numPr>
        <w:rPr/>
      </w:pPr>
      <w:r w:rsidR="00B91E6F">
        <w:rPr/>
        <w:t xml:space="preserve">1001110 </w:t>
      </w:r>
      <w:r w:rsidR="00B91E6F">
        <w:rPr/>
        <w:t xml:space="preserve"> </w:t>
      </w:r>
      <w:r>
        <w:tab/>
      </w:r>
      <w:r w:rsidR="00D81CE1">
        <w:rPr/>
        <w:t>78</w:t>
      </w:r>
    </w:p>
    <w:p w:rsidR="00B91E6F" w:rsidP="00B91E6F" w:rsidRDefault="00B91E6F" w14:paraId="0C63D393" w14:textId="1F1844D5">
      <w:pPr>
        <w:pStyle w:val="ListParagraph"/>
        <w:numPr>
          <w:ilvl w:val="0"/>
          <w:numId w:val="1"/>
        </w:numPr>
      </w:pPr>
      <w:r>
        <w:t xml:space="preserve">Which of the following can be used in a Java program as identifiers? Check </w:t>
      </w:r>
      <w:proofErr w:type="gramStart"/>
      <w:r>
        <w:t>all of</w:t>
      </w:r>
      <w:proofErr w:type="gramEnd"/>
      <w:r>
        <w:t xml:space="preserve"> the identifiers that are legal.</w:t>
      </w:r>
    </w:p>
    <w:p w:rsidRPr="00B91E6F" w:rsidR="00B91E6F" w:rsidP="1965AD8F" w:rsidRDefault="00B91E6F" w14:paraId="54069F86" w14:textId="185FFE52" w14:noSpellErr="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ABC</w:t>
      </w:r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00B91E6F" w:rsidRDefault="00B91E6F" w14:paraId="1D22A90E" w14:textId="35AC53AD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B91E6F">
        <w:rPr>
          <w:rFonts w:ascii="Courier New" w:hAnsi="Courier New" w:eastAsia="Times New Roman" w:cs="Courier New"/>
          <w:sz w:val="20"/>
          <w:szCs w:val="20"/>
        </w:rPr>
        <w:t xml:space="preserve">"hello" </w:t>
      </w:r>
    </w:p>
    <w:p w:rsidRPr="00B91E6F" w:rsidR="00B91E6F" w:rsidP="00B91E6F" w:rsidRDefault="00B91E6F" w14:paraId="55BC3B9A" w14:textId="2F12DD0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B91E6F">
        <w:rPr>
          <w:rFonts w:ascii="Courier New" w:hAnsi="Courier New" w:eastAsia="Times New Roman" w:cs="Courier New"/>
          <w:sz w:val="20"/>
          <w:szCs w:val="20"/>
        </w:rPr>
        <w:t xml:space="preserve">for </w:t>
      </w:r>
    </w:p>
    <w:p w:rsidRPr="00B91E6F" w:rsidR="00B91E6F" w:rsidP="00B91E6F" w:rsidRDefault="00B91E6F" w14:paraId="314761A8" w14:textId="01B7275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B91E6F">
        <w:rPr>
          <w:rFonts w:ascii="Courier New" w:hAnsi="Courier New" w:eastAsia="Times New Roman" w:cs="Courier New"/>
          <w:sz w:val="20"/>
          <w:szCs w:val="20"/>
        </w:rPr>
        <w:t xml:space="preserve">42isThesolution </w:t>
      </w:r>
    </w:p>
    <w:p w:rsidRPr="00B91E6F" w:rsidR="00B91E6F" w:rsidP="1965AD8F" w:rsidRDefault="00B91E6F" w14:paraId="1A7A344A" w14:textId="6A6C48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proofErr w:type="spellStart"/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AnnualSalary</w:t>
      </w:r>
      <w:proofErr w:type="spellEnd"/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00B91E6F" w:rsidRDefault="00B91E6F" w14:paraId="5D34AE95" w14:textId="571FD306" w14:noSpellErr="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B4</w:t>
      </w:r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50968612" w:rsidRDefault="00B91E6F" w14:paraId="491A70B5" w14:textId="7AEF7E7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50968612" w:rsidR="00B91E6F">
        <w:rPr>
          <w:rFonts w:ascii="Courier New" w:hAnsi="Courier New" w:eastAsia="Times New Roman" w:cs="Courier New"/>
          <w:sz w:val="20"/>
          <w:szCs w:val="20"/>
        </w:rPr>
        <w:t>println</w:t>
      </w:r>
      <w:proofErr w:type="spellEnd"/>
      <w:r w:rsidRPr="50968612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1965AD8F" w:rsidRDefault="00B91E6F" w14:paraId="16629CC8" w14:textId="50D3B402" w14:noSpellErr="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_average</w:t>
      </w:r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1965AD8F" w:rsidRDefault="00B91E6F" w14:paraId="60257401" w14:textId="64AD98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proofErr w:type="spellStart"/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sum_of_data</w:t>
      </w:r>
      <w:proofErr w:type="spellEnd"/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4A6AC4" w:rsidR="00B91E6F" w:rsidP="00B91E6F" w:rsidRDefault="00B91E6F" w14:paraId="0115546F" w14:textId="3DA05902">
      <w:pPr>
        <w:pStyle w:val="ListParagraph"/>
        <w:numPr>
          <w:ilvl w:val="1"/>
          <w:numId w:val="1"/>
        </w:numPr>
      </w:pPr>
      <w:r w:rsidRPr="00B91E6F">
        <w:rPr>
          <w:rFonts w:ascii="Courier New" w:hAnsi="Courier New" w:eastAsia="Times New Roman" w:cs="Courier New"/>
          <w:sz w:val="20"/>
          <w:szCs w:val="20"/>
        </w:rPr>
        <w:t>first-name</w:t>
      </w:r>
    </w:p>
    <w:p w:rsidR="00891CE8" w:rsidP="00891CE8" w:rsidRDefault="004A6AC4" w14:paraId="131F9F76" w14:textId="7365930C">
      <w:pPr>
        <w:pStyle w:val="ListParagraph"/>
        <w:numPr>
          <w:ilvl w:val="0"/>
          <w:numId w:val="1"/>
        </w:numPr>
      </w:pPr>
      <w:r>
        <w:t>Which of the following is the correct syntax to output a message?</w:t>
      </w:r>
    </w:p>
    <w:p w:rsidRPr="00891CE8" w:rsidR="00891CE8" w:rsidP="00891CE8" w:rsidRDefault="00891CE8" w14:paraId="73D43FC4" w14:textId="60562C4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00891CE8">
        <w:rPr>
          <w:rFonts w:ascii="Times New Roman" w:hAnsi="Times New Roman" w:eastAsia="Times New Roman" w:cs="Times New Roman"/>
          <w:sz w:val="24"/>
          <w:szCs w:val="24"/>
        </w:rPr>
        <w:t>System.println</w:t>
      </w:r>
      <w:proofErr w:type="spellEnd"/>
      <w:r w:rsidRPr="00891CE8">
        <w:rPr>
          <w:rFonts w:ascii="Times New Roman" w:hAnsi="Times New Roman" w:eastAsia="Times New Roman" w:cs="Times New Roman"/>
          <w:sz w:val="24"/>
          <w:szCs w:val="24"/>
        </w:rPr>
        <w:t>(Hello, world!</w:t>
      </w:r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891CE8" w:rsidR="00891CE8" w:rsidP="00891CE8" w:rsidRDefault="00891CE8" w14:paraId="309F2988" w14:textId="64ECF35C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System.println.out</w:t>
      </w:r>
      <w:proofErr w:type="spellEnd"/>
      <w:r w:rsidRPr="00891CE8">
        <w:rPr>
          <w:rFonts w:ascii="Times New Roman" w:hAnsi="Times New Roman" w:eastAsia="Times New Roman" w:cs="Times New Roman"/>
          <w:sz w:val="24"/>
          <w:szCs w:val="24"/>
        </w:rPr>
        <w:t>(</w:t>
      </w:r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 xml:space="preserve">'Hello, world!'); </w:t>
      </w:r>
    </w:p>
    <w:p w:rsidRPr="00891CE8" w:rsidR="00891CE8" w:rsidP="00891CE8" w:rsidRDefault="00891CE8" w14:paraId="65090C76" w14:textId="7140F54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00891CE8">
        <w:rPr>
          <w:rFonts w:ascii="Times New Roman" w:hAnsi="Times New Roman" w:eastAsia="Times New Roman" w:cs="Times New Roman"/>
          <w:sz w:val="24"/>
          <w:szCs w:val="24"/>
        </w:rPr>
        <w:lastRenderedPageBreak/>
        <w:t>System.println</w:t>
      </w:r>
      <w:proofErr w:type="spellEnd"/>
      <w:r w:rsidRPr="00891CE8">
        <w:rPr>
          <w:rFonts w:ascii="Times New Roman" w:hAnsi="Times New Roman" w:eastAsia="Times New Roman" w:cs="Times New Roman"/>
          <w:sz w:val="24"/>
          <w:szCs w:val="24"/>
        </w:rPr>
        <w:t>("Hello, world!"</w:t>
      </w:r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891CE8" w:rsidR="00891CE8" w:rsidP="1965AD8F" w:rsidRDefault="00891CE8" w14:paraId="273004B4" w14:textId="640E6B0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proofErr w:type="spellStart"/>
      <w:r w:rsidRPr="1965AD8F" w:rsidR="00891CE8">
        <w:rPr>
          <w:rFonts w:ascii="Times New Roman" w:hAnsi="Times New Roman" w:eastAsia="Times New Roman" w:cs="Times New Roman"/>
          <w:sz w:val="24"/>
          <w:szCs w:val="24"/>
          <w:highlight w:val="yellow"/>
        </w:rPr>
        <w:t>System.out.println</w:t>
      </w:r>
      <w:proofErr w:type="spellEnd"/>
      <w:r w:rsidRPr="1965AD8F" w:rsidR="00891CE8">
        <w:rPr>
          <w:rFonts w:ascii="Times New Roman" w:hAnsi="Times New Roman" w:eastAsia="Times New Roman" w:cs="Times New Roman"/>
          <w:sz w:val="24"/>
          <w:szCs w:val="24"/>
          <w:highlight w:val="yellow"/>
        </w:rPr>
        <w:t>("Hello, world!"</w:t>
      </w:r>
      <w:r w:rsidRPr="1965AD8F" w:rsidR="00891CE8">
        <w:rPr>
          <w:rFonts w:ascii="Times New Roman" w:hAnsi="Times New Roman" w:eastAsia="Times New Roman" w:cs="Times New Roman"/>
          <w:sz w:val="24"/>
          <w:szCs w:val="24"/>
          <w:highlight w:val="yellow"/>
        </w:rPr>
        <w:t>);</w:t>
      </w:r>
      <w:r w:rsidRPr="1965AD8F" w:rsidR="00891C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00891CE8" w:rsidP="00891CE8" w:rsidRDefault="00891CE8" w14:paraId="1AC71A8A" w14:textId="182BC07C">
      <w:pPr>
        <w:pStyle w:val="ListParagraph"/>
        <w:numPr>
          <w:ilvl w:val="1"/>
          <w:numId w:val="1"/>
        </w:numPr>
      </w:pPr>
      <w:proofErr w:type="spellStart"/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Out.system.println</w:t>
      </w:r>
      <w:proofErr w:type="spellEnd"/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>"(Hello, world!)";</w:t>
      </w:r>
    </w:p>
    <w:p w:rsidR="004A6AC4" w:rsidP="004A6AC4" w:rsidRDefault="004A6AC4" w14:paraId="0ED1E109" w14:textId="24B2DC68">
      <w:pPr>
        <w:pStyle w:val="ListParagraph"/>
      </w:pPr>
    </w:p>
    <w:p w:rsidR="004A6AC4" w:rsidP="00891CE8" w:rsidRDefault="00891CE8" w14:paraId="7CBE35DA" w14:textId="658F9C69">
      <w:pPr>
        <w:pStyle w:val="ListParagraph"/>
        <w:numPr>
          <w:ilvl w:val="0"/>
          <w:numId w:val="1"/>
        </w:numPr>
      </w:pPr>
      <w:r>
        <w:t xml:space="preserve">Write a complete Java program in a class named </w:t>
      </w:r>
      <w:r>
        <w:rPr>
          <w:rStyle w:val="HTMLCode"/>
          <w:rFonts w:eastAsiaTheme="minorEastAsia"/>
        </w:rPr>
        <w:t>Escaping</w:t>
      </w:r>
      <w:r>
        <w:t xml:space="preserve"> that prints the following output (Line one: 22 forward slashes, Line two: ||||| YOUR NAME |||||, Line three must have 22 backward slashes – read this.  </w:t>
      </w:r>
      <w:hyperlink w:history="1" r:id="rId10">
        <w:r w:rsidRPr="00162FA0" w:rsidR="00837686">
          <w:rPr>
            <w:rStyle w:val="Hyperlink"/>
          </w:rPr>
          <w:t>https://riptutorial.com/java/example/24928/matching-a-backslash</w:t>
        </w:r>
      </w:hyperlink>
      <w:r w:rsidR="00837686">
        <w:t xml:space="preserve">. </w:t>
      </w:r>
      <w:r w:rsidR="003B024E">
        <w:t xml:space="preserve">  </w:t>
      </w:r>
      <w:r w:rsidR="003B024E">
        <w:rPr>
          <w:rFonts w:ascii="Wingdings" w:hAnsi="Wingdings" w:eastAsia="Wingdings" w:cs="Wingdings"/>
        </w:rPr>
        <w:t>à</w:t>
      </w:r>
      <w:r w:rsidR="003B024E">
        <w:t xml:space="preserve"> Write the program in your GitHub repository. You can test with IntelliJ to check if you write the program correctly. But you must submit your code to your GitHub repository. </w:t>
      </w:r>
    </w:p>
    <w:p w:rsidR="00891CE8" w:rsidP="00891CE8" w:rsidRDefault="00891CE8" w14:paraId="2B91360E" w14:textId="77777777"/>
    <w:p w:rsidRPr="00891CE8" w:rsidR="00891CE8" w:rsidP="00891CE8" w:rsidRDefault="00891CE8" w14:paraId="718B4EC6" w14:textId="7777777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hAnsi="Courier New" w:eastAsia="Times New Roman" w:cs="Courier New"/>
          <w:sz w:val="20"/>
          <w:szCs w:val="20"/>
        </w:rPr>
      </w:pPr>
      <w:r w:rsidRPr="00891CE8">
        <w:rPr>
          <w:rFonts w:ascii="Courier New" w:hAnsi="Courier New" w:eastAsia="Times New Roman" w:cs="Courier New"/>
          <w:sz w:val="20"/>
          <w:szCs w:val="20"/>
        </w:rPr>
        <w:t>//////////////////////</w:t>
      </w:r>
    </w:p>
    <w:p w:rsidRPr="00891CE8" w:rsidR="00891CE8" w:rsidP="00891CE8" w:rsidRDefault="00891CE8" w14:paraId="0859FC71" w14:textId="693A2AD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hAnsi="Courier New" w:eastAsia="Times New Roman" w:cs="Courier New"/>
          <w:sz w:val="20"/>
          <w:szCs w:val="20"/>
        </w:rPr>
      </w:pPr>
      <w:r w:rsidRPr="00891CE8">
        <w:rPr>
          <w:rFonts w:ascii="Courier New" w:hAnsi="Courier New" w:eastAsia="Times New Roman" w:cs="Courier New"/>
          <w:sz w:val="20"/>
          <w:szCs w:val="20"/>
        </w:rPr>
        <w:t>||</w:t>
      </w:r>
      <w:r>
        <w:rPr>
          <w:rFonts w:ascii="Courier New" w:hAnsi="Courier New" w:eastAsia="Times New Roman" w:cs="Courier New"/>
          <w:sz w:val="20"/>
          <w:szCs w:val="20"/>
        </w:rPr>
        <w:t>||||</w:t>
      </w:r>
      <w:r w:rsidRPr="00891CE8">
        <w:rPr>
          <w:rFonts w:ascii="Courier New" w:hAnsi="Courier New" w:eastAsia="Times New Roman" w:cs="Courier New"/>
          <w:sz w:val="20"/>
          <w:szCs w:val="20"/>
        </w:rPr>
        <w:t xml:space="preserve"> </w:t>
      </w:r>
      <w:r>
        <w:rPr>
          <w:rFonts w:ascii="Courier New" w:hAnsi="Courier New" w:eastAsia="Times New Roman" w:cs="Courier New"/>
          <w:sz w:val="20"/>
          <w:szCs w:val="20"/>
        </w:rPr>
        <w:t>YOUR NAME</w:t>
      </w:r>
      <w:r w:rsidRPr="00891CE8">
        <w:rPr>
          <w:rFonts w:ascii="Courier New" w:hAnsi="Courier New" w:eastAsia="Times New Roman" w:cs="Courier New"/>
          <w:sz w:val="20"/>
          <w:szCs w:val="20"/>
        </w:rPr>
        <w:t xml:space="preserve"> ||</w:t>
      </w:r>
      <w:r>
        <w:rPr>
          <w:rFonts w:ascii="Courier New" w:hAnsi="Courier New" w:eastAsia="Times New Roman" w:cs="Courier New"/>
          <w:sz w:val="20"/>
          <w:szCs w:val="20"/>
        </w:rPr>
        <w:t>|||</w:t>
      </w:r>
    </w:p>
    <w:p w:rsidRPr="00891CE8" w:rsidR="00891CE8" w:rsidP="00891CE8" w:rsidRDefault="00891CE8" w14:paraId="7F362DEC" w14:textId="7777777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hAnsi="Courier New" w:eastAsia="Times New Roman" w:cs="Courier New"/>
          <w:sz w:val="20"/>
          <w:szCs w:val="20"/>
        </w:rPr>
      </w:pPr>
      <w:r w:rsidRPr="00891CE8">
        <w:rPr>
          <w:rFonts w:ascii="Courier New" w:hAnsi="Courier New" w:eastAsia="Times New Roman" w:cs="Courier New"/>
          <w:sz w:val="20"/>
          <w:szCs w:val="20"/>
        </w:rPr>
        <w:t>\\\\\\\\\\\\\\\\\\\\\\</w:t>
      </w:r>
    </w:p>
    <w:p w:rsidR="00891CE8" w:rsidP="00891CE8" w:rsidRDefault="00891CE8" w14:paraId="1262F138" w14:textId="7B244C56"/>
    <w:p w:rsidR="003B024E" w:rsidP="003B024E" w:rsidRDefault="003B024E" w14:paraId="48499966" w14:textId="30B6AD7E">
      <w:pPr>
        <w:pStyle w:val="NormalWeb"/>
        <w:numPr>
          <w:ilvl w:val="0"/>
          <w:numId w:val="1"/>
        </w:numPr>
      </w:pPr>
      <w:r>
        <w:t xml:space="preserve">Write a complete Java program in a class named </w:t>
      </w:r>
      <w:proofErr w:type="spellStart"/>
      <w:r>
        <w:rPr>
          <w:rStyle w:val="HTMLCode"/>
        </w:rPr>
        <w:t>TwoRockets</w:t>
      </w:r>
      <w:proofErr w:type="spellEnd"/>
      <w:r>
        <w:t xml:space="preserve"> that generates the following output. Use static methods to show structure and eliminate redundancy in your solution. </w:t>
      </w:r>
      <w:r>
        <w:rPr>
          <w:rFonts w:ascii="Wingdings" w:hAnsi="Wingdings" w:eastAsia="Wingdings" w:cs="Wingdings"/>
        </w:rPr>
        <w:t>à</w:t>
      </w:r>
      <w:r>
        <w:t xml:space="preserve"> Write the program in your GitHub repository. You can test with IntelliJ to check if you write the program correctly. But you must submit your code to your GitHub repository.</w:t>
      </w:r>
    </w:p>
    <w:p w:rsidR="003B024E" w:rsidP="003B024E" w:rsidRDefault="003B024E" w14:paraId="4A8EB8CB" w14:textId="271EC23C">
      <w:pPr>
        <w:pStyle w:val="NormalWeb"/>
        <w:ind w:left="720"/>
      </w:pPr>
      <w:r>
        <w:t xml:space="preserve"> </w:t>
      </w:r>
      <w:r>
        <w:rPr>
          <w:noProof/>
        </w:rPr>
        <w:drawing>
          <wp:inline distT="0" distB="0" distL="0" distR="0" wp14:anchorId="620E48B8" wp14:editId="59089B46">
            <wp:extent cx="1800225" cy="3286125"/>
            <wp:effectExtent l="0" t="0" r="9525" b="9525"/>
            <wp:docPr id="1" name="Picture 1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ntenna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91E6F" w:rsidR="00891CE8" w:rsidP="003B024E" w:rsidRDefault="00891CE8" w14:paraId="3A917BD9" w14:textId="5658240C">
      <w:pPr>
        <w:pStyle w:val="ListParagraph"/>
      </w:pPr>
    </w:p>
    <w:p w:rsidRPr="00A1229D" w:rsidR="00B91E6F" w:rsidP="00B91E6F" w:rsidRDefault="00B91E6F" w14:paraId="4F601EA0" w14:textId="2F5C2C78">
      <w:pPr>
        <w:pStyle w:val="ListParagraph"/>
        <w:numPr>
          <w:ilvl w:val="0"/>
          <w:numId w:val="1"/>
        </w:numPr>
      </w:pPr>
      <w:r>
        <w:rPr>
          <w:rFonts w:ascii="Courier New" w:hAnsi="Courier New" w:eastAsia="Times New Roman" w:cs="Courier New"/>
          <w:sz w:val="20"/>
          <w:szCs w:val="20"/>
        </w:rPr>
        <w:t xml:space="preserve">Go to </w:t>
      </w:r>
      <w:hyperlink w:history="1" r:id="rId12">
        <w:r w:rsidRPr="00162FA0">
          <w:rPr>
            <w:rStyle w:val="Hyperlink"/>
            <w:rFonts w:ascii="Courier New" w:hAnsi="Courier New" w:eastAsia="Times New Roman" w:cs="Courier New"/>
            <w:sz w:val="20"/>
            <w:szCs w:val="20"/>
          </w:rPr>
          <w:t>http://itec2140.gitlab.io/codes/CodingStandards.pdf</w:t>
        </w:r>
      </w:hyperlink>
      <w:r>
        <w:rPr>
          <w:rFonts w:ascii="Courier New" w:hAnsi="Courier New" w:eastAsia="Times New Roman" w:cs="Courier New"/>
          <w:sz w:val="20"/>
          <w:szCs w:val="20"/>
        </w:rPr>
        <w:t xml:space="preserve"> and read the coding standards</w:t>
      </w:r>
      <w:r w:rsidR="00A1229D">
        <w:rPr>
          <w:rFonts w:ascii="Courier New" w:hAnsi="Courier New" w:eastAsia="Times New Roman" w:cs="Courier New"/>
          <w:sz w:val="20"/>
          <w:szCs w:val="20"/>
        </w:rPr>
        <w:t xml:space="preserve">. Create your own class and describe each section how you applied each standard. </w:t>
      </w:r>
    </w:p>
    <w:p w:rsidR="00A1229D" w:rsidP="00A1229D" w:rsidRDefault="00A1229D" w14:paraId="7E22B748" w14:textId="3DFF3399">
      <w:pPr>
        <w:ind w:left="720"/>
      </w:pPr>
      <w:r>
        <w:lastRenderedPageBreak/>
        <w:t>//Add your program here.</w:t>
      </w:r>
    </w:p>
    <w:p w:rsidR="00A1229D" w:rsidP="00A1229D" w:rsidRDefault="00A1229D" w14:paraId="026B3AF2" w14:textId="66C0F887">
      <w:pPr>
        <w:ind w:left="720"/>
      </w:pPr>
    </w:p>
    <w:p w:rsidR="00A1229D" w:rsidP="00A1229D" w:rsidRDefault="00A1229D" w14:paraId="140B501B" w14:textId="110CC5FF">
      <w:pPr>
        <w:ind w:left="720"/>
      </w:pPr>
    </w:p>
    <w:p w:rsidR="00A1229D" w:rsidP="00A1229D" w:rsidRDefault="00A1229D" w14:paraId="3214853B" w14:textId="5847E7BF">
      <w:pPr>
        <w:ind w:left="720"/>
      </w:pPr>
    </w:p>
    <w:p w:rsidR="00A1229D" w:rsidP="00A1229D" w:rsidRDefault="00A1229D" w14:paraId="599276E2" w14:textId="62E7968A">
      <w:pPr>
        <w:ind w:left="720"/>
      </w:pPr>
    </w:p>
    <w:p w:rsidR="00A1229D" w:rsidP="00A1229D" w:rsidRDefault="00A1229D" w14:paraId="69870F30" w14:textId="7D5E8338">
      <w:pPr>
        <w:ind w:left="720"/>
      </w:pPr>
    </w:p>
    <w:p w:rsidR="00A1229D" w:rsidP="00A1229D" w:rsidRDefault="00A1229D" w14:paraId="2DDCF2EE" w14:textId="10606A68">
      <w:pPr>
        <w:ind w:left="720"/>
      </w:pPr>
    </w:p>
    <w:p w:rsidR="00A1229D" w:rsidP="00A1229D" w:rsidRDefault="00A1229D" w14:paraId="5DDED85E" w14:textId="491F7E04">
      <w:pPr>
        <w:ind w:left="720"/>
      </w:pPr>
    </w:p>
    <w:p w:rsidR="00A1229D" w:rsidP="00A1229D" w:rsidRDefault="00A1229D" w14:paraId="5832408F" w14:textId="1AE39760">
      <w:pPr>
        <w:ind w:left="720"/>
      </w:pPr>
    </w:p>
    <w:p w:rsidR="00A1229D" w:rsidP="00A1229D" w:rsidRDefault="00A1229D" w14:paraId="28330728" w14:textId="48A655BC">
      <w:pPr>
        <w:ind w:left="720"/>
      </w:pPr>
    </w:p>
    <w:p w:rsidR="00A1229D" w:rsidP="00A1229D" w:rsidRDefault="00A1229D" w14:paraId="3033DCB9" w14:textId="50A76D5D">
      <w:pPr>
        <w:ind w:left="720"/>
      </w:pPr>
    </w:p>
    <w:p w:rsidR="00A1229D" w:rsidP="00A1229D" w:rsidRDefault="00A1229D" w14:paraId="421B5F8D" w14:textId="121C4EC5">
      <w:pPr>
        <w:ind w:left="720"/>
      </w:pPr>
      <w:r w:rsidR="00A1229D">
        <w:rPr/>
        <w:t xml:space="preserve">//then, provide the evidence for each requirement. </w:t>
      </w:r>
      <w:r w:rsidR="00E3673A">
        <w:rPr/>
        <w:t xml:space="preserve">Your answers go after </w:t>
      </w:r>
    </w:p>
    <w:p w:rsidRPr="00FA02A1" w:rsidR="00E3673A" w:rsidP="0073C5DC" w:rsidRDefault="00A1229D" w14:paraId="63F280E8" w14:textId="35D4FC62">
      <w:pPr>
        <w:spacing w:after="0" w:line="240" w:lineRule="auto"/>
        <w:rPr>
          <w:rFonts w:ascii="Wingdings" w:hAnsi="Wingdings" w:eastAsia="Wingdings" w:cs="Wingdings"/>
          <w:b w:val="1"/>
          <w:bCs w:val="1"/>
          <w:sz w:val="28"/>
          <w:szCs w:val="28"/>
          <w:highlight w:val="yellow"/>
        </w:rPr>
      </w:pP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1. Variable names should be descriptive. Simple variables such as a, t or x should be avoided.</w:t>
      </w: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Variable names should begin with a lowercase letter and the first letter of each word should be</w:t>
      </w: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capitalized. For example, </w:t>
      </w:r>
      <w:proofErr w:type="spellStart"/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firstPerson</w:t>
      </w:r>
      <w:proofErr w:type="spellEnd"/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. The use of </w:t>
      </w:r>
      <w:proofErr w:type="spellStart"/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fp</w:t>
      </w:r>
      <w:proofErr w:type="spellEnd"/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here would not be a descriptive variable</w:t>
      </w: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name.</w:t>
      </w:r>
      <w:r w:rsidRPr="0073C5DC" w:rsidR="00FB4462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</w:t>
      </w:r>
      <w:r w:rsidRPr="0073C5DC" w:rsidR="5F4D9531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  </w:t>
      </w:r>
      <w:r w:rsidRPr="0073C5DC" w:rsidR="60E96592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shaikhHasan</w:t>
      </w:r>
    </w:p>
    <w:p w:rsidRPr="00FA02A1" w:rsidR="00E3673A" w:rsidP="00A1229D" w:rsidRDefault="00A1229D" w14:paraId="13C8C29C" w14:textId="7A99A297">
      <w:pPr>
        <w:spacing w:after="0" w:line="240" w:lineRule="auto"/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</w:pP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2. Class names should begin with an uppercase letter and the first letter of each word should be</w:t>
      </w: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capitalized. For example, </w:t>
      </w:r>
      <w:proofErr w:type="spellStart"/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GoodClassName</w:t>
      </w:r>
      <w:proofErr w:type="spellEnd"/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.</w:t>
      </w:r>
      <w:r w:rsidRPr="0073C5DC" w:rsidR="00FB4462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</w:t>
      </w:r>
    </w:p>
    <w:p w:rsidR="230390AC" w:rsidP="0073C5DC" w:rsidRDefault="230390AC" w14:paraId="3DE953C0" w14:textId="18CBDE4F">
      <w:pPr>
        <w:pStyle w:val="Normal"/>
        <w:spacing w:after="0" w:line="240" w:lineRule="auto"/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</w:pPr>
      <w:r w:rsidRPr="0073C5DC" w:rsidR="230390AC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ProgrammingFundamentals</w:t>
      </w:r>
    </w:p>
    <w:p w:rsidRPr="00FA02A1" w:rsidR="00E3673A" w:rsidP="00A1229D" w:rsidRDefault="00A1229D" w14:paraId="531C55A7" w14:textId="2D7E23E5">
      <w:pPr>
        <w:spacing w:after="0" w:line="240" w:lineRule="auto"/>
        <w:rPr>
          <w:rFonts w:ascii="Arial" w:hAnsi="Arial" w:eastAsia="Times New Roman" w:cs="Arial"/>
          <w:sz w:val="28"/>
          <w:szCs w:val="28"/>
          <w:highlight w:val="yellow"/>
        </w:rPr>
      </w:pP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3. Constant names should be all upper case. Words should be separated by and underscore. For</w:t>
      </w: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example, CONSTANT_NUMBER.</w:t>
      </w:r>
      <w:r w:rsidRPr="0073C5DC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 </w:t>
      </w:r>
      <w:r w:rsidRPr="0073C5DC" w:rsidR="008568EA">
        <w:rPr>
          <w:rFonts w:ascii="Arial" w:hAnsi="Arial" w:eastAsia="Times New Roman" w:cs="Arial"/>
          <w:sz w:val="28"/>
          <w:szCs w:val="28"/>
          <w:highlight w:val="yellow"/>
        </w:rPr>
        <w:t xml:space="preserve">  </w:t>
      </w:r>
      <w:r w:rsidRPr="0073C5DC" w:rsidR="422661D6">
        <w:rPr>
          <w:rFonts w:ascii="Arial" w:hAnsi="Arial" w:eastAsia="Times New Roman" w:cs="Arial"/>
          <w:sz w:val="28"/>
          <w:szCs w:val="28"/>
          <w:highlight w:val="yellow"/>
        </w:rPr>
        <w:t xml:space="preserve">     </w:t>
      </w:r>
      <w:r w:rsidRPr="0073C5DC" w:rsidR="6862A4C3">
        <w:rPr>
          <w:rFonts w:ascii="Arial" w:hAnsi="Arial" w:eastAsia="Times New Roman" w:cs="Arial"/>
          <w:sz w:val="28"/>
          <w:szCs w:val="28"/>
          <w:highlight w:val="yellow"/>
        </w:rPr>
        <w:t>Shaikh_07</w:t>
      </w:r>
    </w:p>
    <w:p w:rsidRPr="00FA02A1" w:rsidR="00E3673A" w:rsidP="0073C5DC" w:rsidRDefault="00A1229D" w14:paraId="2F787A83" w14:textId="287EE3B8">
      <w:pPr>
        <w:spacing w:after="0" w:line="240" w:lineRule="auto"/>
        <w:rPr>
          <w:rFonts w:ascii="Wingdings" w:hAnsi="Wingdings" w:eastAsia="Wingdings" w:cs="Wingdings"/>
          <w:sz w:val="28"/>
          <w:szCs w:val="28"/>
          <w:highlight w:val="yellow"/>
        </w:rPr>
      </w:pP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4. Indentation should provide the reader with a context for their location. Brackets should start on</w:t>
      </w:r>
      <w:r>
        <w:br/>
      </w:r>
      <w:r w:rsidRPr="0073C5DC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the same line and the start of this line should line up with the matching closing bracket.</w:t>
      </w:r>
      <w:r w:rsidRPr="0073C5DC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</w:t>
      </w:r>
      <w:r w:rsidRPr="0073C5DC" w:rsidR="45BA7AA0">
        <w:rPr>
          <w:rFonts w:ascii="Arial" w:hAnsi="Arial" w:eastAsia="Times New Roman" w:cs="Arial"/>
          <w:sz w:val="28"/>
          <w:szCs w:val="28"/>
          <w:highlight w:val="yellow"/>
        </w:rPr>
        <w:t xml:space="preserve">  </w:t>
      </w:r>
    </w:p>
    <w:p w:rsidR="45BA7AA0" w:rsidP="0073C5DC" w:rsidRDefault="45BA7AA0" w14:paraId="4140280F" w14:textId="11B19EFE">
      <w:pPr>
        <w:pStyle w:val="Normal"/>
        <w:spacing w:after="0" w:line="240" w:lineRule="auto"/>
        <w:rPr>
          <w:rFonts w:ascii="Arial" w:hAnsi="Arial" w:eastAsia="Times New Roman" w:cs="Arial"/>
          <w:sz w:val="28"/>
          <w:szCs w:val="28"/>
          <w:highlight w:val="yellow"/>
        </w:rPr>
      </w:pPr>
      <w:r w:rsidRPr="0073C5DC" w:rsidR="45BA7AA0">
        <w:rPr>
          <w:rFonts w:ascii="Arial" w:hAnsi="Arial" w:eastAsia="Times New Roman" w:cs="Arial"/>
          <w:sz w:val="28"/>
          <w:szCs w:val="28"/>
          <w:highlight w:val="yellow"/>
        </w:rPr>
        <w:t>{ This is an example;</w:t>
      </w:r>
    </w:p>
    <w:p w:rsidR="45BA7AA0" w:rsidP="0073C5DC" w:rsidRDefault="45BA7AA0" w14:paraId="3A6E79C2" w14:textId="0A744333">
      <w:pPr>
        <w:pStyle w:val="Normal"/>
        <w:spacing w:after="0" w:line="240" w:lineRule="auto"/>
        <w:rPr>
          <w:rFonts w:ascii="Arial" w:hAnsi="Arial" w:eastAsia="Times New Roman" w:cs="Arial"/>
          <w:sz w:val="28"/>
          <w:szCs w:val="28"/>
          <w:highlight w:val="yellow"/>
        </w:rPr>
      </w:pPr>
      <w:r w:rsidRPr="0073C5DC" w:rsidR="45BA7AA0">
        <w:rPr>
          <w:rFonts w:ascii="Arial" w:hAnsi="Arial" w:eastAsia="Times New Roman" w:cs="Arial"/>
          <w:sz w:val="28"/>
          <w:szCs w:val="28"/>
          <w:highlight w:val="yellow"/>
        </w:rPr>
        <w:t>}</w:t>
      </w:r>
    </w:p>
    <w:p w:rsidRPr="00A1229D" w:rsidR="00A1229D" w:rsidP="00A1229D" w:rsidRDefault="00A1229D" w14:paraId="4F1AECE7" w14:textId="3866EBCF">
      <w:pPr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</w:pPr>
      <w:r w:rsidRPr="00A1229D">
        <w:rPr>
          <w:rFonts w:ascii="Arial" w:hAnsi="Arial" w:eastAsia="Times New Roman" w:cs="Arial"/>
          <w:sz w:val="28"/>
          <w:szCs w:val="28"/>
          <w:highlight w:val="yellow"/>
        </w:rPr>
        <w:br/>
      </w:r>
      <w:r w:rsidRPr="00FA02A1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</w:t>
      </w:r>
      <w:r w:rsidRPr="00A1229D">
        <w:rPr>
          <w:rFonts w:ascii="Times New Roman" w:hAnsi="Times New Roman" w:eastAsia="Times New Roman" w:cs="Times New Roman"/>
          <w:sz w:val="24"/>
          <w:szCs w:val="24"/>
          <w:highlight w:val="yellow"/>
        </w:rPr>
        <w:br/>
      </w:r>
      <w:r w:rsidRPr="00A1229D">
        <w:rPr>
          <w:rFonts w:ascii="Times New Roman" w:hAnsi="Times New Roman" w:eastAsia="Times New Roman" w:cs="Times New Roman"/>
          <w:sz w:val="24"/>
          <w:szCs w:val="24"/>
          <w:highlight w:val="yellow"/>
        </w:rPr>
        <w:br/>
      </w:r>
      <w:r w:rsidRPr="00FA02A1" w:rsidR="00E3673A">
        <w:rPr>
          <w:rFonts w:ascii="Arial" w:hAnsi="Arial" w:eastAsia="Times New Roman" w:cs="Arial"/>
          <w:b/>
          <w:bCs/>
          <w:sz w:val="28"/>
          <w:szCs w:val="28"/>
          <w:highlight w:val="yellow"/>
        </w:rPr>
        <w:lastRenderedPageBreak/>
        <w:t>5</w:t>
      </w:r>
      <w:r w:rsidRP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. Javadoc comments should be used to describe classes and methods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a. Example class comment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/**Class: </w:t>
      </w:r>
      <w:proofErr w:type="spellStart"/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@author Your Nam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@version 1.0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Course: ITEC 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140</w:t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Fall 20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Written: August 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7</w:t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, 20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This class – now describe what the class does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/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• </w:t>
      </w:r>
      <w:proofErr w:type="spellStart"/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should be the name of the class. It should not b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ITEC 2140, ITEC 2150 or some course number. This is used to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identify you class. If it is a public class, it will be th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file name without the .java extension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Author – You must include your name in your program. Programs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submitted without a name will receive a deduction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Version – should start 1.0. For minor changes should receiv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a point upgrade, 1.1 etc. If a second submission is required,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this should be updated to 2.0 etc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Course – what course and semester is this program for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Written – what date did you create/modify this program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Class Description – describe what the class should do at a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high level.</w:t>
      </w:r>
    </w:p>
    <w:p w:rsidRPr="00FA02A1" w:rsidR="00E3673A" w:rsidP="00E3673A" w:rsidRDefault="00A1229D" w14:paraId="0143E6C6" w14:textId="77777777">
      <w:pPr>
        <w:ind w:left="720"/>
        <w:rPr>
          <w:rFonts w:ascii="Arial" w:hAnsi="Arial" w:eastAsia="Times New Roman" w:cs="Arial"/>
          <w:b/>
          <w:bCs/>
          <w:sz w:val="28"/>
          <w:szCs w:val="28"/>
          <w:highlight w:val="yellow"/>
        </w:rPr>
      </w:pPr>
      <w:r w:rsidRPr="00FA02A1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b. Example Method comment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/** Method: Method Name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Convert calendar date into Julian day.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Note: This algorithm is from Press et al., Numerical Recipes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in C, 2nd ed., Cambridge University Press, 1992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@param day </w:t>
      </w:r>
      <w:proofErr w:type="spellStart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day</w:t>
      </w:r>
      <w:proofErr w:type="spellEnd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@param month </w:t>
      </w:r>
      <w:proofErr w:type="spellStart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month</w:t>
      </w:r>
      <w:proofErr w:type="spellEnd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@param year </w:t>
      </w:r>
      <w:proofErr w:type="spellStart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year</w:t>
      </w:r>
      <w:proofErr w:type="spellEnd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@return the Julian day number that begins at noon of the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given calendar date.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/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FB4462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 xml:space="preserve"> </w:t>
      </w:r>
      <w:r w:rsidRPr="00FA02A1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.</w:t>
      </w:r>
    </w:p>
    <w:p w:rsidRPr="00FA02A1" w:rsidR="00E3673A" w:rsidP="0073C5DC" w:rsidRDefault="00E3673A" w14:paraId="7D3F9A5F" w14:textId="4D00B760">
      <w:pPr>
        <w:ind w:left="720"/>
        <w:rPr>
          <w:rFonts w:ascii="Arial" w:hAnsi="Arial" w:eastAsia="Times New Roman" w:cs="Arial"/>
          <w:b w:val="1"/>
          <w:bCs w:val="1"/>
          <w:sz w:val="40"/>
          <w:szCs w:val="40"/>
          <w:highlight w:val="yellow"/>
        </w:rPr>
      </w:pPr>
      <w:r w:rsidRPr="0073C5DC" w:rsidR="5D4B3C06">
        <w:rPr>
          <w:rFonts w:ascii="Arial" w:hAnsi="Arial" w:eastAsia="Times New Roman" w:cs="Arial"/>
          <w:b w:val="1"/>
          <w:bCs w:val="1"/>
          <w:sz w:val="40"/>
          <w:szCs w:val="40"/>
          <w:highlight w:val="yellow"/>
        </w:rPr>
        <w:t>Answers</w:t>
      </w:r>
    </w:p>
    <w:p w:rsidRPr="00FA02A1" w:rsidR="00E3673A" w:rsidP="0073C5DC" w:rsidRDefault="00E3673A" w14:paraId="06F8E4AF" w14:textId="1A038D48">
      <w:pPr>
        <w:pStyle w:val="ListParagraph"/>
        <w:numPr>
          <w:ilvl w:val="0"/>
          <w:numId w:val="2"/>
        </w:numPr>
        <w:rPr>
          <w:rFonts w:ascii="Arial" w:hAnsi="Arial" w:eastAsia="Times New Roman" w:cs="Arial"/>
          <w:sz w:val="28"/>
          <w:szCs w:val="28"/>
          <w:highlight w:val="yellow"/>
        </w:rPr>
      </w:pPr>
      <w:r w:rsidRPr="0073C5DC" w:rsidR="5D4B3C06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a. Example class comment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/**Class: </w:t>
      </w:r>
      <w:proofErr w:type="spellStart"/>
      <w:r w:rsidRPr="0073C5DC" w:rsidR="43044503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MyPetFish</w:t>
      </w:r>
      <w:proofErr w:type="spellEnd"/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author </w:t>
      </w:r>
      <w:r w:rsidRPr="0073C5DC" w:rsidR="78055F43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Shaikh Hasan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@version 1.0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Course: ITEC 2140 Fall 2022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Written: August 2</w:t>
      </w:r>
      <w:r w:rsidRPr="0073C5DC" w:rsidR="6FFACD10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9</w:t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, 2022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This class –</w:t>
      </w:r>
      <w:r w:rsidRPr="0073C5DC" w:rsidR="4E4C0BC3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</w:t>
      </w:r>
      <w:r w:rsidRPr="0073C5DC" w:rsidR="6FFFDE94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This class talks about my pet fish.</w:t>
      </w:r>
    </w:p>
    <w:p w:rsidRPr="00FA02A1" w:rsidR="00E3673A" w:rsidP="0073C5DC" w:rsidRDefault="00E3673A" w14:paraId="147B5E00" w14:textId="26DA5AD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/</w:t>
      </w:r>
    </w:p>
    <w:p w:rsidRPr="00FA02A1" w:rsidR="00E3673A" w:rsidP="0073C5DC" w:rsidRDefault="00E3673A" w14:paraId="546193D3" w14:textId="12D26971">
      <w:pPr>
        <w:pStyle w:val="ListParagraph"/>
        <w:numPr>
          <w:ilvl w:val="0"/>
          <w:numId w:val="2"/>
        </w:numPr>
        <w:rPr>
          <w:rFonts w:ascii="Wingdings" w:hAnsi="Wingdings" w:eastAsia="Wingdings" w:cs="Wingdings" w:asciiTheme="minorAscii" w:hAnsiTheme="minorAscii" w:eastAsiaTheme="minorAscii" w:cstheme="minorAscii"/>
          <w:b w:val="1"/>
          <w:bCs w:val="1"/>
          <w:sz w:val="28"/>
          <w:szCs w:val="28"/>
          <w:highlight w:val="yellow"/>
        </w:rPr>
      </w:pPr>
      <w:r w:rsidRPr="0073C5DC" w:rsidR="5D4B3C06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b. Example Method comment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/** Method: </w:t>
      </w:r>
      <w:proofErr w:type="spellStart"/>
      <w:r w:rsidRPr="0073C5DC" w:rsidR="5A51E47F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printResults</w:t>
      </w:r>
      <w:proofErr w:type="spellEnd"/>
      <w:r w:rsidRPr="0073C5DC" w:rsidR="5A51E47F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(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Note: This algorithm is from Press et al., Numerical Recipes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</w:t>
      </w:r>
      <w:proofErr w:type="gramStart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in</w:t>
      </w:r>
      <w:proofErr w:type="gramEnd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C, 2nd ed., Cambridge University Press, 1992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param day </w:t>
      </w:r>
      <w:proofErr w:type="spellStart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day</w:t>
      </w:r>
      <w:proofErr w:type="spellEnd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of the date to be converted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param month </w:t>
      </w:r>
      <w:proofErr w:type="spellStart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month</w:t>
      </w:r>
      <w:proofErr w:type="spellEnd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of the date to be converted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param year </w:t>
      </w:r>
      <w:proofErr w:type="spellStart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year</w:t>
      </w:r>
      <w:proofErr w:type="spellEnd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of the date to be converted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@return the Julian day number that begins at noon of the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</w:t>
      </w:r>
      <w:proofErr w:type="gramStart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given</w:t>
      </w:r>
      <w:proofErr w:type="gramEnd"/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calendar date.</w:t>
      </w:r>
      <w:r w:rsidRPr="0073C5DC" w:rsidR="7E2BA08B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)</w:t>
      </w:r>
      <w:r>
        <w:br/>
      </w:r>
      <w:r w:rsidRPr="0073C5DC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/</w:t>
      </w:r>
      <w:r>
        <w:br/>
      </w:r>
      <w:r w:rsidRPr="0073C5DC" w:rsidR="5D4B3C06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.</w:t>
      </w:r>
    </w:p>
    <w:p w:rsidRPr="00FA02A1" w:rsidR="00E3673A" w:rsidP="0073C5DC" w:rsidRDefault="00E3673A" w14:paraId="77BD2249" w14:textId="51C3ABD0">
      <w:pPr>
        <w:pStyle w:val="ListParagraph"/>
        <w:numPr>
          <w:ilvl w:val="0"/>
          <w:numId w:val="2"/>
        </w:numPr>
        <w:rPr>
          <w:sz w:val="28"/>
          <w:szCs w:val="28"/>
          <w:highlight w:val="yellow"/>
        </w:rPr>
      </w:pPr>
    </w:p>
    <w:p w:rsidR="00E3673A" w:rsidP="00E3673A" w:rsidRDefault="00E3673A" w14:paraId="590B2FE6" w14:textId="03197243">
      <w:pPr>
        <w:rPr>
          <w:rFonts w:ascii="Arial" w:hAnsi="Arial" w:eastAsia="Times New Roman" w:cs="Arial"/>
          <w:sz w:val="28"/>
          <w:szCs w:val="28"/>
        </w:rPr>
      </w:pPr>
      <w:r w:rsidRPr="00FA02A1">
        <w:rPr>
          <w:rFonts w:ascii="Arial" w:hAnsi="Arial" w:eastAsia="Times New Roman" w:cs="Arial"/>
          <w:b/>
          <w:bCs/>
          <w:sz w:val="28"/>
          <w:szCs w:val="28"/>
          <w:highlight w:val="yellow"/>
        </w:rPr>
        <w:lastRenderedPageBreak/>
        <w:t>6</w:t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. Use blank space to improve readability. For example, when writing an expression with binary</w:t>
      </w:r>
      <w:r w:rsidRPr="00FA02A1" w:rsid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operators, use a blank around the operators.</w:t>
      </w:r>
      <w:r w:rsidRPr="00FA02A1" w:rsid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Good – (-b + 3)</w:t>
      </w:r>
      <w:r w:rsidRPr="00FA02A1" w:rsid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Not good – (-b+3)</w:t>
      </w:r>
      <w:r w:rsidRPr="00FA02A1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</w:t>
      </w:r>
      <w:r w:rsidRPr="00FA02A1">
        <w:rPr>
          <w:rFonts w:ascii="Arial" w:hAnsi="Arial" w:eastAsia="Times New Roman" w:cs="Arial"/>
          <w:sz w:val="28"/>
          <w:szCs w:val="28"/>
          <w:highlight w:val="yellow"/>
        </w:rPr>
        <w:t xml:space="preserve">    </w:t>
      </w:r>
      <w:r w:rsidRPr="00FA02A1">
        <w:rPr>
          <w:rFonts w:ascii="Wingdings" w:hAnsi="Wingdings" w:eastAsia="Wingdings" w:cs="Wingdings"/>
          <w:highlight w:val="yellow"/>
        </w:rPr>
        <w:t>à</w:t>
      </w:r>
      <w:r w:rsidRPr="00E3673A">
        <w:rPr>
          <w:rFonts w:ascii="Arial" w:hAnsi="Arial" w:eastAsia="Times New Roman" w:cs="Arial"/>
          <w:sz w:val="28"/>
          <w:szCs w:val="28"/>
        </w:rPr>
        <w:t xml:space="preserve"> </w:t>
      </w:r>
    </w:p>
    <w:p w:rsidRPr="00103D3A" w:rsidR="00FA02A1" w:rsidP="003B024E" w:rsidRDefault="003B024E" w14:paraId="33959C5A" w14:textId="73ED6D1F">
      <w:pPr>
        <w:rPr>
          <w:rFonts w:ascii="Arial" w:hAnsi="Arial" w:eastAsia="Times New Roman" w:cs="Arial"/>
          <w:b/>
          <w:bCs/>
          <w:sz w:val="28"/>
          <w:szCs w:val="28"/>
        </w:rPr>
      </w:pPr>
      <w:r w:rsidRPr="00103D3A">
        <w:rPr>
          <w:rFonts w:ascii="Arial" w:hAnsi="Arial" w:eastAsia="Times New Roman" w:cs="Arial"/>
          <w:b/>
          <w:bCs/>
          <w:sz w:val="28"/>
          <w:szCs w:val="28"/>
        </w:rPr>
        <w:t xml:space="preserve">7. Go back your two programs </w:t>
      </w:r>
      <w:r w:rsidRPr="00103D3A">
        <w:rPr>
          <w:rFonts w:ascii="Arial" w:hAnsi="Arial" w:eastAsia="Times New Roman" w:cs="Arial"/>
          <w:b/>
          <w:bCs/>
          <w:sz w:val="28"/>
          <w:szCs w:val="28"/>
          <w:u w:val="single"/>
        </w:rPr>
        <w:t>Escaping.java and TwoRockets</w:t>
      </w:r>
      <w:r w:rsidRPr="00103D3A">
        <w:rPr>
          <w:rFonts w:ascii="Arial" w:hAnsi="Arial" w:eastAsia="Times New Roman" w:cs="Arial"/>
          <w:b/>
          <w:bCs/>
          <w:sz w:val="28"/>
          <w:szCs w:val="28"/>
        </w:rPr>
        <w:t xml:space="preserve">.java. Then, make sure to revise the code based on this coding standard. If you do not follow this standard. </w:t>
      </w:r>
      <w:r w:rsidRPr="00103D3A" w:rsidR="00103D3A">
        <w:rPr>
          <w:rFonts w:ascii="Arial" w:hAnsi="Arial" w:eastAsia="Times New Roman" w:cs="Arial"/>
          <w:b/>
          <w:bCs/>
          <w:sz w:val="28"/>
          <w:szCs w:val="28"/>
        </w:rPr>
        <w:t>If e</w:t>
      </w:r>
      <w:r w:rsidRPr="00103D3A">
        <w:rPr>
          <w:rFonts w:ascii="Arial" w:hAnsi="Arial" w:eastAsia="Times New Roman" w:cs="Arial"/>
          <w:b/>
          <w:bCs/>
          <w:sz w:val="28"/>
          <w:szCs w:val="28"/>
        </w:rPr>
        <w:t>ach program does not follow the coding standard</w:t>
      </w:r>
      <w:r w:rsidRPr="00103D3A" w:rsidR="00103D3A">
        <w:rPr>
          <w:rFonts w:ascii="Arial" w:hAnsi="Arial" w:eastAsia="Times New Roman" w:cs="Arial"/>
          <w:b/>
          <w:bCs/>
          <w:sz w:val="28"/>
          <w:szCs w:val="28"/>
        </w:rPr>
        <w:t xml:space="preserve">, then 10 points will be deducted. </w:t>
      </w:r>
    </w:p>
    <w:sectPr w:rsidRPr="00103D3A" w:rsidR="00FA02A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66500" w:rsidP="00752295" w:rsidRDefault="00C66500" w14:paraId="13891B19" w14:textId="77777777">
      <w:pPr>
        <w:spacing w:after="0" w:line="240" w:lineRule="auto"/>
      </w:pPr>
      <w:r>
        <w:separator/>
      </w:r>
    </w:p>
  </w:endnote>
  <w:endnote w:type="continuationSeparator" w:id="0">
    <w:p w:rsidR="00C66500" w:rsidP="00752295" w:rsidRDefault="00C66500" w14:paraId="189C5A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66500" w:rsidP="00752295" w:rsidRDefault="00C66500" w14:paraId="7BB11112" w14:textId="77777777">
      <w:pPr>
        <w:spacing w:after="0" w:line="240" w:lineRule="auto"/>
      </w:pPr>
      <w:r>
        <w:separator/>
      </w:r>
    </w:p>
  </w:footnote>
  <w:footnote w:type="continuationSeparator" w:id="0">
    <w:p w:rsidR="00C66500" w:rsidP="00752295" w:rsidRDefault="00C66500" w14:paraId="4B3E095F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702A1"/>
    <w:multiLevelType w:val="hybridMultilevel"/>
    <w:tmpl w:val="5E4AC320"/>
    <w:lvl w:ilvl="0">
      <w:start w:val="1"/>
      <w:numFmt w:val="bullet"/>
      <w:lvlText w:val=""/>
      <w:lvlJc w:val="left"/>
      <w:pPr>
        <w:ind w:left="1080" w:hanging="360"/>
      </w:pPr>
      <w:rPr>
        <w:rFonts w:hint="default" w:ascii="Wingdings" w:hAnsi="Wingdings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20AD331A"/>
    <w:multiLevelType w:val="hybridMultilevel"/>
    <w:tmpl w:val="B53EA3B2"/>
    <w:lvl w:ilvl="0" w:tplc="5CEE8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9558277">
    <w:abstractNumId w:val="1"/>
  </w:num>
  <w:num w:numId="2" w16cid:durableId="125890958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LK0sDQ1MjM1NjZV0lEKTi0uzszPAykwrAUApNgY/ywAAAA="/>
  </w:docVars>
  <w:rsids>
    <w:rsidRoot w:val="00B91E6F"/>
    <w:rsid w:val="00103D3A"/>
    <w:rsid w:val="00185A8A"/>
    <w:rsid w:val="003B024E"/>
    <w:rsid w:val="004A6AC4"/>
    <w:rsid w:val="0054775C"/>
    <w:rsid w:val="0073C5DC"/>
    <w:rsid w:val="00752295"/>
    <w:rsid w:val="007F5C63"/>
    <w:rsid w:val="00837686"/>
    <w:rsid w:val="008568EA"/>
    <w:rsid w:val="00891CE8"/>
    <w:rsid w:val="00937957"/>
    <w:rsid w:val="00A1229D"/>
    <w:rsid w:val="00B6429A"/>
    <w:rsid w:val="00B91E6F"/>
    <w:rsid w:val="00C32C60"/>
    <w:rsid w:val="00C66500"/>
    <w:rsid w:val="00D81CE1"/>
    <w:rsid w:val="00E3673A"/>
    <w:rsid w:val="00EC7667"/>
    <w:rsid w:val="00FA02A1"/>
    <w:rsid w:val="00FB4462"/>
    <w:rsid w:val="03A902B9"/>
    <w:rsid w:val="11745E4D"/>
    <w:rsid w:val="13102EAE"/>
    <w:rsid w:val="1324CD53"/>
    <w:rsid w:val="1889505A"/>
    <w:rsid w:val="1965AD8F"/>
    <w:rsid w:val="2292E3AF"/>
    <w:rsid w:val="230390AC"/>
    <w:rsid w:val="2F583E5A"/>
    <w:rsid w:val="3653021C"/>
    <w:rsid w:val="38BB22E1"/>
    <w:rsid w:val="3971E023"/>
    <w:rsid w:val="3E3EC581"/>
    <w:rsid w:val="422661D6"/>
    <w:rsid w:val="43044503"/>
    <w:rsid w:val="45BA7AA0"/>
    <w:rsid w:val="45C11878"/>
    <w:rsid w:val="4A9FD9F4"/>
    <w:rsid w:val="4E4C0BC3"/>
    <w:rsid w:val="4F2F83E1"/>
    <w:rsid w:val="50968612"/>
    <w:rsid w:val="50CB5442"/>
    <w:rsid w:val="53B876FD"/>
    <w:rsid w:val="559EC565"/>
    <w:rsid w:val="5A51E47F"/>
    <w:rsid w:val="5D4B3C06"/>
    <w:rsid w:val="5F4D9531"/>
    <w:rsid w:val="60E96592"/>
    <w:rsid w:val="628535F3"/>
    <w:rsid w:val="6862A4C3"/>
    <w:rsid w:val="6CFEC549"/>
    <w:rsid w:val="6DC7E89A"/>
    <w:rsid w:val="6FFACD10"/>
    <w:rsid w:val="6FFFDE94"/>
    <w:rsid w:val="73E7757A"/>
    <w:rsid w:val="74660464"/>
    <w:rsid w:val="78055F43"/>
    <w:rsid w:val="781B0365"/>
    <w:rsid w:val="7E2BA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56A0C"/>
  <w15:chartTrackingRefBased/>
  <w15:docId w15:val="{DACAAFBA-F6D5-4E53-9999-FD5BF9D71A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E6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91E6F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1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E6F"/>
    <w:rPr>
      <w:color w:val="605E5C"/>
      <w:shd w:val="clear" w:color="auto" w:fill="E1DFDD"/>
    </w:rPr>
  </w:style>
  <w:style w:type="character" w:styleId="answertext" w:customStyle="1">
    <w:name w:val="answertext"/>
    <w:basedOn w:val="DefaultParagraphFont"/>
    <w:rsid w:val="00891CE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1C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891CE8"/>
    <w:rPr>
      <w:rFonts w:ascii="Courier New" w:hAnsi="Courier New" w:eastAsia="Times New Roman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B024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52295"/>
  </w:style>
  <w:style w:type="paragraph" w:styleId="Footer">
    <w:name w:val="footer"/>
    <w:basedOn w:val="Normal"/>
    <w:link w:val="Foot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522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://itec2140.gitlab.io/codes/CodingStandards.pdf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.png" Id="rId11" /><Relationship Type="http://schemas.openxmlformats.org/officeDocument/2006/relationships/styles" Target="styles.xml" Id="rId5" /><Relationship Type="http://schemas.openxmlformats.org/officeDocument/2006/relationships/hyperlink" Target="https://riptutorial.com/java/example/24928/matching-a-backslash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23129AC0AA348920687677F25DEBA" ma:contentTypeVersion="13" ma:contentTypeDescription="Create a new document." ma:contentTypeScope="" ma:versionID="aa2f0ee18d60b1243b47ad073582616d">
  <xsd:schema xmlns:xsd="http://www.w3.org/2001/XMLSchema" xmlns:xs="http://www.w3.org/2001/XMLSchema" xmlns:p="http://schemas.microsoft.com/office/2006/metadata/properties" xmlns:ns3="c7d7ee57-141e-4ba9-a214-d549d15cc61a" xmlns:ns4="4d670d08-c05a-4c7a-9282-5829da9aad64" targetNamespace="http://schemas.microsoft.com/office/2006/metadata/properties" ma:root="true" ma:fieldsID="078a44c2da839859cb641ddd1b4da78a" ns3:_="" ns4:_="">
    <xsd:import namespace="c7d7ee57-141e-4ba9-a214-d549d15cc61a"/>
    <xsd:import namespace="4d670d08-c05a-4c7a-9282-5829da9aa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7ee57-141e-4ba9-a214-d549d15cc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70d08-c05a-4c7a-9282-5829da9aa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0DD997-1CE1-4BC4-85A3-024E167E9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d7ee57-141e-4ba9-a214-d549d15cc61a"/>
    <ds:schemaRef ds:uri="4d670d08-c05a-4c7a-9282-5829da9aa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FD41CE-C55F-4F50-B3EB-238E63FA62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6591BC-DC3C-43CC-B92A-B9223970F5B1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c7d7ee57-141e-4ba9-a214-d549d15cc61a"/>
    <ds:schemaRef ds:uri="http://purl.org/dc/elements/1.1/"/>
    <ds:schemaRef ds:uri="4d670d08-c05a-4c7a-9282-5829da9aad64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yesung Park</dc:creator>
  <keywords/>
  <dc:description/>
  <lastModifiedBy>Shaikh Hasan</lastModifiedBy>
  <revision>5</revision>
  <dcterms:created xsi:type="dcterms:W3CDTF">2022-08-29T16:32:00.0000000Z</dcterms:created>
  <dcterms:modified xsi:type="dcterms:W3CDTF">2022-08-30T06:46:56.21704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323129AC0AA348920687677F25DEBA</vt:lpwstr>
  </property>
</Properties>
</file>